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80840" w14:textId="77777777" w:rsidR="00FD2282" w:rsidRDefault="00FD2282"/>
    <w:p w14:paraId="462130ED" w14:textId="77777777" w:rsidR="00782115" w:rsidRDefault="00782115"/>
    <w:p w14:paraId="025EDE5A" w14:textId="77777777" w:rsidR="00A1295D" w:rsidRDefault="00C446EB" w:rsidP="006053DF">
      <w:pPr>
        <w:tabs>
          <w:tab w:val="left" w:pos="4327"/>
        </w:tabs>
        <w:rPr>
          <w:sz w:val="26"/>
          <w:szCs w:val="26"/>
        </w:rPr>
      </w:pPr>
      <w:r w:rsidRPr="00FD2282">
        <w:rPr>
          <w:sz w:val="26"/>
          <w:szCs w:val="26"/>
        </w:rPr>
        <w:tab/>
      </w:r>
    </w:p>
    <w:p w14:paraId="0C84C58A" w14:textId="77777777" w:rsidR="0026124F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14:paraId="5C9B045E" w14:textId="77777777" w:rsid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  <w:r w:rsidRPr="00A46210">
        <w:rPr>
          <w:rFonts w:eastAsia="HG Mincho Light J"/>
          <w:b/>
          <w:color w:val="000000"/>
          <w:sz w:val="32"/>
          <w:szCs w:val="32"/>
          <w:lang w:eastAsia="bg-BG"/>
        </w:rPr>
        <w:t>ДЕКЛАРАЦИЯ</w:t>
      </w:r>
    </w:p>
    <w:p w14:paraId="420374B0" w14:textId="77777777" w:rsidR="0026124F" w:rsidRPr="00A46210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14:paraId="19A059BC" w14:textId="77777777" w:rsidR="00A46210" w:rsidRP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24"/>
          <w:szCs w:val="24"/>
          <w:lang w:eastAsia="bg-BG"/>
        </w:rPr>
      </w:pPr>
    </w:p>
    <w:p w14:paraId="379F33F3" w14:textId="77777777" w:rsidR="00A46210" w:rsidRPr="007A7640" w:rsidRDefault="00D972B2" w:rsidP="00A46210">
      <w:pPr>
        <w:tabs>
          <w:tab w:val="center" w:pos="4536"/>
          <w:tab w:val="right" w:pos="9072"/>
        </w:tabs>
        <w:jc w:val="center"/>
        <w:rPr>
          <w:rFonts w:eastAsia="HG Mincho Light J"/>
          <w:color w:val="000000"/>
          <w:sz w:val="24"/>
          <w:szCs w:val="24"/>
          <w:lang w:eastAsia="bg-BG"/>
        </w:rPr>
      </w:pPr>
      <w:r w:rsidRPr="007A7640">
        <w:rPr>
          <w:rFonts w:eastAsia="Times New Roman"/>
          <w:color w:val="414141"/>
          <w:sz w:val="24"/>
          <w:szCs w:val="24"/>
          <w:lang w:eastAsia="bg-BG"/>
        </w:rPr>
        <w:t>за обстоятелствата, че деклараторът е пълнолетен, не е поставен под запрещение, не е осъждан за умишлено престъпление от общ характер на лишаване от свобода и не е лишен по съответен ред от правото да заема определената длъжност</w:t>
      </w:r>
    </w:p>
    <w:p w14:paraId="7198C305" w14:textId="77777777" w:rsidR="00A46210" w:rsidRPr="00A46210" w:rsidRDefault="00A46210" w:rsidP="00A46210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14:paraId="0C7E9D8A" w14:textId="77777777" w:rsidR="004F559D" w:rsidRPr="004F559D" w:rsidRDefault="004F559D" w:rsidP="004F559D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14:paraId="706E8162" w14:textId="2B57A9EE" w:rsidR="006F1C04" w:rsidRPr="007E6367" w:rsidRDefault="004E543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Аз, долуподписаният</w:t>
      </w:r>
      <w:r w:rsidR="006F1C04" w:rsidRPr="007E6367">
        <w:rPr>
          <w:rFonts w:eastAsia="Times New Roman"/>
          <w:sz w:val="24"/>
          <w:szCs w:val="24"/>
          <w:lang w:eastAsia="bg-BG"/>
        </w:rPr>
        <w:t>/ата</w:t>
      </w:r>
      <w:r w:rsidR="004F559D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……..</w:t>
      </w:r>
      <w:r w:rsidR="006F1C04" w:rsidRPr="007E6367">
        <w:rPr>
          <w:rFonts w:eastAsia="Times New Roman"/>
          <w:sz w:val="24"/>
          <w:szCs w:val="24"/>
          <w:lang w:eastAsia="bg-BG"/>
        </w:rPr>
        <w:t>…..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14:paraId="5A668D07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2B3D2C45" w14:textId="71B822B0" w:rsidR="006F1C04" w:rsidRPr="007E6367" w:rsidRDefault="00AF49DE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>
        <w:rPr>
          <w:rFonts w:eastAsia="Times New Roman"/>
          <w:sz w:val="24"/>
          <w:szCs w:val="24"/>
          <w:lang w:eastAsia="bg-BG"/>
        </w:rPr>
        <w:t>ж</w:t>
      </w:r>
      <w:r w:rsidR="006F1C04" w:rsidRPr="007E6367">
        <w:rPr>
          <w:rFonts w:eastAsia="Times New Roman"/>
          <w:sz w:val="24"/>
          <w:szCs w:val="24"/>
          <w:lang w:eastAsia="bg-BG"/>
        </w:rPr>
        <w:t>ивущ/а в ……………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.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,</w:t>
      </w:r>
    </w:p>
    <w:p w14:paraId="64D82E07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546AB003" w14:textId="5D1ED91D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тел. за връзка: …………………</w:t>
      </w:r>
      <w:r w:rsidR="00241CCC">
        <w:rPr>
          <w:rFonts w:eastAsia="Times New Roman"/>
          <w:sz w:val="24"/>
          <w:szCs w:val="24"/>
          <w:lang w:eastAsia="bg-BG"/>
        </w:rPr>
        <w:t>………</w:t>
      </w:r>
      <w:r w:rsidRPr="007E6367">
        <w:rPr>
          <w:rFonts w:eastAsia="Times New Roman"/>
          <w:sz w:val="24"/>
          <w:szCs w:val="24"/>
          <w:lang w:eastAsia="bg-BG"/>
        </w:rPr>
        <w:t>…., e-mail: ………</w:t>
      </w:r>
      <w:r w:rsidR="00241CCC">
        <w:rPr>
          <w:rFonts w:eastAsia="Times New Roman"/>
          <w:sz w:val="24"/>
          <w:szCs w:val="24"/>
          <w:lang w:eastAsia="bg-BG"/>
        </w:rPr>
        <w:t>……</w:t>
      </w:r>
      <w:r w:rsidRPr="007E6367">
        <w:rPr>
          <w:rFonts w:eastAsia="Times New Roman"/>
          <w:sz w:val="24"/>
          <w:szCs w:val="24"/>
          <w:lang w:eastAsia="bg-BG"/>
        </w:rPr>
        <w:t>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14:paraId="1BEF4B64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462C0F2C" w14:textId="0A200C5E" w:rsidR="004F559D" w:rsidRPr="00241CCC" w:rsidRDefault="00241CCC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241CCC">
        <w:rPr>
          <w:rFonts w:eastAsia="Times New Roman"/>
          <w:sz w:val="24"/>
          <w:szCs w:val="24"/>
          <w:lang w:eastAsia="bg-BG"/>
        </w:rPr>
        <w:t>с</w:t>
      </w:r>
      <w:r w:rsidR="006F1C04" w:rsidRPr="00241CCC">
        <w:rPr>
          <w:rFonts w:eastAsia="Times New Roman"/>
          <w:sz w:val="24"/>
          <w:szCs w:val="24"/>
          <w:lang w:eastAsia="bg-BG"/>
        </w:rPr>
        <w:t xml:space="preserve"> ЕГН ………………………….,</w:t>
      </w:r>
    </w:p>
    <w:p w14:paraId="234EEEA4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2625D362" w14:textId="77777777" w:rsidR="004F559D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>ДЕКЛАРИРАМ, ЧЕ:</w:t>
      </w:r>
    </w:p>
    <w:p w14:paraId="142B2D39" w14:textId="77777777" w:rsidR="004F559D" w:rsidRPr="007E6367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61FC394C" w14:textId="77777777" w:rsidR="006F1C04" w:rsidRPr="007E6367" w:rsidRDefault="006F1C04" w:rsidP="007E6367">
      <w:pPr>
        <w:pStyle w:val="aa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Съм пълнолетен гражданин;</w:t>
      </w:r>
    </w:p>
    <w:p w14:paraId="242EFD17" w14:textId="77777777" w:rsidR="006F1C04" w:rsidRPr="007E6367" w:rsidRDefault="006F1C04" w:rsidP="007E6367">
      <w:pPr>
        <w:pStyle w:val="aa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поставен под запрещение;</w:t>
      </w:r>
    </w:p>
    <w:p w14:paraId="39B02516" w14:textId="77777777" w:rsidR="006F1C04" w:rsidRPr="007E6367" w:rsidRDefault="006F1C04" w:rsidP="007E6367">
      <w:pPr>
        <w:pStyle w:val="aa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осъждан за умишлено престъпление от общ характер на лишаване от свобода;</w:t>
      </w:r>
    </w:p>
    <w:p w14:paraId="358B8CA4" w14:textId="77777777" w:rsidR="006F1C04" w:rsidRPr="007E6367" w:rsidRDefault="006F1C04" w:rsidP="007E6367">
      <w:pPr>
        <w:pStyle w:val="aa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лишен по съответен ред от правото да заемам конкурсната длъжност;</w:t>
      </w:r>
    </w:p>
    <w:p w14:paraId="459F4CA4" w14:textId="77777777"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0B4BF9FC" w14:textId="77777777"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7CC1FA2E" w14:textId="70692EB0" w:rsidR="006F1C04" w:rsidRDefault="006F1C04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Известна ми е наказателната отговорност за декларирани неверни данни по</w:t>
      </w:r>
      <w:r w:rsidRPr="007E6367">
        <w:rPr>
          <w:rFonts w:eastAsia="Times New Roman"/>
          <w:sz w:val="24"/>
          <w:szCs w:val="24"/>
          <w:lang w:val="en-US" w:eastAsia="bg-BG"/>
        </w:rPr>
        <w:t xml:space="preserve"> </w:t>
      </w:r>
      <w:r w:rsidR="007E6367">
        <w:rPr>
          <w:rFonts w:eastAsia="Times New Roman"/>
          <w:sz w:val="24"/>
          <w:szCs w:val="24"/>
          <w:lang w:eastAsia="bg-BG"/>
        </w:rPr>
        <w:t xml:space="preserve">смисъла на </w:t>
      </w:r>
      <w:r w:rsidR="00241CCC">
        <w:rPr>
          <w:rFonts w:eastAsia="Times New Roman"/>
          <w:sz w:val="24"/>
          <w:szCs w:val="24"/>
          <w:lang w:eastAsia="bg-BG"/>
        </w:rPr>
        <w:t>чл.</w:t>
      </w:r>
      <w:r w:rsidRPr="007E6367">
        <w:rPr>
          <w:rFonts w:eastAsia="Times New Roman"/>
          <w:sz w:val="24"/>
          <w:szCs w:val="24"/>
          <w:lang w:eastAsia="bg-BG"/>
        </w:rPr>
        <w:t>313 от Наказателния кодекс</w:t>
      </w:r>
      <w:r w:rsidR="00241CCC">
        <w:rPr>
          <w:rFonts w:eastAsia="Times New Roman"/>
          <w:sz w:val="24"/>
          <w:szCs w:val="24"/>
          <w:lang w:eastAsia="bg-BG"/>
        </w:rPr>
        <w:t xml:space="preserve"> на Република България</w:t>
      </w:r>
      <w:r w:rsidRPr="007E6367">
        <w:rPr>
          <w:rFonts w:eastAsia="Times New Roman"/>
          <w:sz w:val="24"/>
          <w:szCs w:val="24"/>
          <w:lang w:eastAsia="bg-BG"/>
        </w:rPr>
        <w:t>.</w:t>
      </w:r>
    </w:p>
    <w:p w14:paraId="4017BE69" w14:textId="77777777"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14:paraId="69F0A160" w14:textId="77777777"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14:paraId="4F6BDAE8" w14:textId="77777777" w:rsidR="00AF49DE" w:rsidRPr="007E6367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14:paraId="38A7BB69" w14:textId="77777777" w:rsidR="006F1C04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15CD78FF" w14:textId="77777777" w:rsidR="004F559D" w:rsidRPr="004F559D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2"/>
          <w:szCs w:val="22"/>
          <w:lang w:eastAsia="bg-BG"/>
        </w:rPr>
      </w:pPr>
    </w:p>
    <w:p w14:paraId="2FB29E22" w14:textId="1EFB79A3" w:rsidR="00DD2A79" w:rsidRDefault="004F559D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 xml:space="preserve">Дата: </w:t>
      </w:r>
      <w:r w:rsidR="007E6367">
        <w:rPr>
          <w:rFonts w:eastAsia="Times New Roman"/>
          <w:sz w:val="24"/>
          <w:szCs w:val="24"/>
          <w:lang w:eastAsia="bg-BG"/>
        </w:rPr>
        <w:t>…………..</w:t>
      </w:r>
      <w:r w:rsidR="001D22B4">
        <w:rPr>
          <w:rFonts w:eastAsia="Times New Roman"/>
          <w:sz w:val="24"/>
          <w:szCs w:val="24"/>
          <w:lang w:eastAsia="bg-BG"/>
        </w:rPr>
        <w:t>2021</w:t>
      </w:r>
      <w:r w:rsidR="00E801AC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год.</w:t>
      </w:r>
      <w:r w:rsidRPr="007E6367">
        <w:rPr>
          <w:rFonts w:eastAsia="Times New Roman"/>
          <w:b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</w:p>
    <w:p w14:paraId="06A79DEA" w14:textId="2390E737" w:rsidR="00FB74F5" w:rsidRDefault="00DD2A79" w:rsidP="00DD2A79">
      <w:pPr>
        <w:autoSpaceDE w:val="0"/>
        <w:autoSpaceDN w:val="0"/>
        <w:adjustRightInd w:val="0"/>
        <w:jc w:val="right"/>
        <w:rPr>
          <w:rFonts w:eastAsia="Times New Roman"/>
          <w:b/>
          <w:sz w:val="24"/>
          <w:szCs w:val="24"/>
          <w:lang w:eastAsia="bg-BG"/>
        </w:rPr>
      </w:pPr>
      <w:r>
        <w:rPr>
          <w:rFonts w:eastAsia="Times New Roman"/>
          <w:b/>
          <w:sz w:val="24"/>
          <w:szCs w:val="24"/>
          <w:lang w:eastAsia="bg-BG"/>
        </w:rPr>
        <w:tab/>
      </w:r>
      <w:r w:rsidR="004F559D" w:rsidRPr="007E6367">
        <w:rPr>
          <w:rFonts w:eastAsia="Times New Roman"/>
          <w:b/>
          <w:sz w:val="24"/>
          <w:szCs w:val="24"/>
          <w:lang w:eastAsia="bg-BG"/>
        </w:rPr>
        <w:tab/>
        <w:t>Подпис:</w:t>
      </w:r>
      <w:r w:rsidR="004F559D" w:rsidRPr="007E6367">
        <w:rPr>
          <w:rFonts w:eastAsia="Times New Roman"/>
          <w:sz w:val="24"/>
          <w:szCs w:val="24"/>
          <w:lang w:eastAsia="bg-BG"/>
        </w:rPr>
        <w:t>___________________</w:t>
      </w:r>
    </w:p>
    <w:sectPr w:rsidR="00FB74F5" w:rsidSect="00DD2A79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567" w:right="1274" w:bottom="567" w:left="1247" w:header="28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770CB" w14:textId="77777777" w:rsidR="00F24CC2" w:rsidRDefault="00F24CC2">
      <w:r>
        <w:separator/>
      </w:r>
    </w:p>
  </w:endnote>
  <w:endnote w:type="continuationSeparator" w:id="0">
    <w:p w14:paraId="49CEA21D" w14:textId="77777777" w:rsidR="00F24CC2" w:rsidRDefault="00F24C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70D70" w14:textId="77777777" w:rsidR="008F71D6" w:rsidRDefault="004754EB" w:rsidP="0081610B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 w:rsidR="008F71D6"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091B7F59" w14:textId="77777777" w:rsidR="008F71D6" w:rsidRDefault="008F71D6" w:rsidP="00D5405D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4CC9C" w14:textId="616A60C3"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4754EB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4754EB" w:rsidRPr="006A138B">
      <w:rPr>
        <w:rFonts w:eastAsia="Times New Roman"/>
        <w:b/>
        <w:bCs/>
        <w:i/>
      </w:rPr>
      <w:fldChar w:fldCharType="separate"/>
    </w:r>
    <w:r w:rsidR="000415B8">
      <w:rPr>
        <w:rFonts w:eastAsia="Times New Roman"/>
        <w:b/>
        <w:bCs/>
        <w:i/>
        <w:noProof/>
      </w:rPr>
      <w:t>2</w:t>
    </w:r>
    <w:r w:rsidR="004754EB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1C76D7">
      <w:rPr>
        <w:rFonts w:eastAsia="Times New Roman"/>
        <w:b/>
        <w:bCs/>
        <w:i/>
        <w:noProof/>
      </w:rPr>
      <w:fldChar w:fldCharType="begin"/>
    </w:r>
    <w:r w:rsidR="001C76D7">
      <w:rPr>
        <w:rFonts w:eastAsia="Times New Roman"/>
        <w:b/>
        <w:bCs/>
        <w:i/>
        <w:noProof/>
      </w:rPr>
      <w:instrText>NUMPAGES  \* Arabic  \* MERGEFORMAT</w:instrText>
    </w:r>
    <w:r w:rsidR="001C76D7">
      <w:rPr>
        <w:rFonts w:eastAsia="Times New Roman"/>
        <w:b/>
        <w:bCs/>
        <w:i/>
        <w:noProof/>
      </w:rPr>
      <w:fldChar w:fldCharType="separate"/>
    </w:r>
    <w:r w:rsidR="000415B8">
      <w:rPr>
        <w:rFonts w:eastAsia="Times New Roman"/>
        <w:b/>
        <w:bCs/>
        <w:i/>
        <w:noProof/>
      </w:rPr>
      <w:t>2</w:t>
    </w:r>
    <w:r w:rsidR="001C76D7">
      <w:rPr>
        <w:rFonts w:eastAsia="Times New Roman"/>
        <w:b/>
        <w:bCs/>
        <w:i/>
        <w:noProof/>
      </w:rPr>
      <w:fldChar w:fldCharType="end"/>
    </w:r>
  </w:p>
  <w:p w14:paraId="4FFA3E3C" w14:textId="22C1851A" w:rsidR="00EA3A13" w:rsidRPr="006A138B" w:rsidRDefault="00D91FAF" w:rsidP="00D91FAF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D91FAF">
      <w:rPr>
        <w:rFonts w:eastAsia="Times New Roman"/>
        <w:i/>
        <w:sz w:val="18"/>
        <w:szCs w:val="18"/>
      </w:rPr>
      <w:t>Проект BG05M2OP001-2.01-0026 „Иновативен модел за модернизация на висшето образование чрез създаване на академична екосистема ВСУ „Черноризец Храбър“ - Технически университет – Варна - Пловдивски университет „Паисий Хилендарски““, финансиран по Оперативна програма "Наука и образование за интелигентен растеж", съфинансирана от Европейските структурни и инвестиционни фондове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3487F" w14:textId="77777777" w:rsidR="002E610D" w:rsidRPr="00D91FAF" w:rsidRDefault="006A138B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8"/>
        <w:szCs w:val="18"/>
      </w:rPr>
    </w:pPr>
    <w:r w:rsidRPr="00D91FAF">
      <w:rPr>
        <w:rFonts w:eastAsia="Times New Roman"/>
        <w:sz w:val="18"/>
        <w:szCs w:val="18"/>
      </w:rPr>
      <w:t>–––––––––––––––––––––––––––––––––––––––</w:t>
    </w:r>
    <w:r w:rsidRPr="00D91FAF">
      <w:rPr>
        <w:rFonts w:eastAsia="Times New Roman"/>
        <w:i/>
        <w:sz w:val="18"/>
        <w:szCs w:val="18"/>
      </w:rPr>
      <w:t xml:space="preserve">––––––––––––––––––––––––––––––  </w:t>
    </w:r>
    <w:r w:rsidR="00AF49DE" w:rsidRPr="00D91FAF">
      <w:rPr>
        <w:rFonts w:eastAsia="Times New Roman"/>
        <w:i/>
        <w:sz w:val="18"/>
        <w:szCs w:val="18"/>
      </w:rPr>
      <w:t xml:space="preserve">                   </w:t>
    </w:r>
  </w:p>
  <w:p w14:paraId="22CAA0B8" w14:textId="3FE42498" w:rsidR="006A138B" w:rsidRPr="00D91FAF" w:rsidRDefault="00AF49DE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8"/>
        <w:szCs w:val="18"/>
      </w:rPr>
    </w:pPr>
    <w:bookmarkStart w:id="0" w:name="_Hlk90669694"/>
    <w:bookmarkStart w:id="1" w:name="_Hlk90669695"/>
    <w:r w:rsidRPr="00D91FAF">
      <w:rPr>
        <w:rFonts w:eastAsia="Times New Roman"/>
        <w:i/>
        <w:sz w:val="18"/>
        <w:szCs w:val="18"/>
        <w:lang w:eastAsia="en-GB"/>
      </w:rPr>
      <w:t xml:space="preserve">Проект </w:t>
    </w:r>
    <w:r w:rsidR="002E610D" w:rsidRPr="00D91FAF">
      <w:rPr>
        <w:rFonts w:eastAsia="Times New Roman"/>
        <w:i/>
        <w:sz w:val="18"/>
        <w:szCs w:val="18"/>
        <w:lang w:eastAsia="en-GB"/>
      </w:rPr>
      <w:t>BG05M2OP001-2.01-0026 „Иновативен модел за модернизация на висшето образование чрез създаване на академична екосистема ВСУ „Черноризец Храбър“ - Технически университет – Варна - Пловдивски университет „Паисий Хилендарски““</w:t>
    </w:r>
    <w:r w:rsidR="002E610D" w:rsidRPr="00D91FAF">
      <w:rPr>
        <w:rFonts w:eastAsia="Times New Roman"/>
        <w:i/>
        <w:sz w:val="18"/>
        <w:szCs w:val="18"/>
        <w:lang w:val="en-US" w:eastAsia="en-GB"/>
      </w:rPr>
      <w:t xml:space="preserve">, </w:t>
    </w:r>
    <w:r w:rsidRPr="00D91FAF">
      <w:rPr>
        <w:rFonts w:eastAsia="Times New Roman"/>
        <w:i/>
        <w:sz w:val="18"/>
        <w:szCs w:val="18"/>
        <w:lang w:eastAsia="en-GB"/>
      </w:rPr>
      <w:t>финансиран по Оперативна програма "Наука и образование за интелигентен растеж", съфинансирана от Европейските структурни и инвестиционни фондове</w:t>
    </w:r>
    <w:r w:rsidR="00A3765C" w:rsidRPr="00D91FAF">
      <w:rPr>
        <w:sz w:val="18"/>
        <w:szCs w:val="18"/>
      </w:rPr>
      <w:t xml:space="preserve"> </w:t>
    </w:r>
    <w:bookmarkEnd w:id="0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64314" w14:textId="77777777" w:rsidR="00F24CC2" w:rsidRDefault="00F24CC2">
      <w:r>
        <w:separator/>
      </w:r>
    </w:p>
  </w:footnote>
  <w:footnote w:type="continuationSeparator" w:id="0">
    <w:p w14:paraId="1DEBF262" w14:textId="77777777" w:rsidR="00F24CC2" w:rsidRDefault="00F24C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7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86"/>
      <w:gridCol w:w="4230"/>
      <w:gridCol w:w="2900"/>
    </w:tblGrid>
    <w:tr w:rsidR="00DD2A79" w14:paraId="6039C541" w14:textId="77777777" w:rsidTr="00DD2A79">
      <w:tc>
        <w:tcPr>
          <w:tcW w:w="1827" w:type="dxa"/>
        </w:tcPr>
        <w:p w14:paraId="76502EA6" w14:textId="29B9DBFA" w:rsidR="00DD2A79" w:rsidRPr="001E269F" w:rsidRDefault="009E582E" w:rsidP="00DD2A79">
          <w:pPr>
            <w:pStyle w:val="a3"/>
          </w:pPr>
          <w:r>
            <w:rPr>
              <w:noProof/>
              <w:lang w:eastAsia="bg-BG"/>
            </w:rPr>
            <w:drawing>
              <wp:inline distT="0" distB="0" distL="0" distR="0" wp14:anchorId="30FFBF0C" wp14:editId="3DA623D8">
                <wp:extent cx="2261870" cy="633730"/>
                <wp:effectExtent l="0" t="0" r="508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61870" cy="6337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2" w:type="dxa"/>
        </w:tcPr>
        <w:p w14:paraId="7D1A89D7" w14:textId="77777777" w:rsidR="00DD2A79" w:rsidRPr="001E269F" w:rsidRDefault="00DD2A79" w:rsidP="00DD2A79">
          <w:pPr>
            <w:pStyle w:val="a3"/>
            <w:rPr>
              <w:noProof/>
              <w:lang w:val="en-GB" w:eastAsia="en-GB"/>
            </w:rPr>
          </w:pPr>
        </w:p>
        <w:p w14:paraId="21462E39" w14:textId="77777777" w:rsidR="00DD2A79" w:rsidRPr="001E269F" w:rsidRDefault="00DD2A79" w:rsidP="00307F9F">
          <w:pPr>
            <w:pStyle w:val="a3"/>
            <w:rPr>
              <w:noProof/>
              <w:lang w:eastAsia="en-GB"/>
            </w:rPr>
          </w:pPr>
        </w:p>
      </w:tc>
      <w:tc>
        <w:tcPr>
          <w:tcW w:w="2977" w:type="dxa"/>
        </w:tcPr>
        <w:p w14:paraId="1C6816A7" w14:textId="77777777" w:rsidR="00DD2A79" w:rsidRDefault="00DD2A79" w:rsidP="00DD2A79">
          <w:pPr>
            <w:pStyle w:val="a3"/>
            <w:rPr>
              <w:noProof/>
              <w:lang w:val="en-GB" w:eastAsia="en-GB"/>
            </w:rPr>
          </w:pPr>
          <w:r>
            <w:rPr>
              <w:noProof/>
              <w:lang w:eastAsia="bg-BG"/>
            </w:rPr>
            <w:drawing>
              <wp:inline distT="0" distB="0" distL="0" distR="0" wp14:anchorId="12D48FCF" wp14:editId="0DE07B1C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7CE04327" w14:textId="5B48FB29" w:rsidR="000A29B6" w:rsidRPr="00DD2A79" w:rsidRDefault="000A29B6" w:rsidP="00DD2A7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 w15:restartNumberingAfterBreak="0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15B8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44193"/>
    <w:rsid w:val="001469DC"/>
    <w:rsid w:val="00153EE1"/>
    <w:rsid w:val="00156C79"/>
    <w:rsid w:val="00162437"/>
    <w:rsid w:val="001A2655"/>
    <w:rsid w:val="001A4D07"/>
    <w:rsid w:val="001A6D84"/>
    <w:rsid w:val="001C76D7"/>
    <w:rsid w:val="001D22B4"/>
    <w:rsid w:val="001D4B2C"/>
    <w:rsid w:val="001E2AE8"/>
    <w:rsid w:val="001F309C"/>
    <w:rsid w:val="001F4723"/>
    <w:rsid w:val="00241CCC"/>
    <w:rsid w:val="0024404C"/>
    <w:rsid w:val="002466AA"/>
    <w:rsid w:val="0026124F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E610D"/>
    <w:rsid w:val="002F6128"/>
    <w:rsid w:val="00307F9F"/>
    <w:rsid w:val="00311EB5"/>
    <w:rsid w:val="00320906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546A"/>
    <w:rsid w:val="004D1251"/>
    <w:rsid w:val="004D31C5"/>
    <w:rsid w:val="004D465A"/>
    <w:rsid w:val="004D6520"/>
    <w:rsid w:val="004E543D"/>
    <w:rsid w:val="004E6B9F"/>
    <w:rsid w:val="004F559D"/>
    <w:rsid w:val="00510EE5"/>
    <w:rsid w:val="00514136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DEC"/>
    <w:rsid w:val="006F1C04"/>
    <w:rsid w:val="006F51AC"/>
    <w:rsid w:val="007022BE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82115"/>
    <w:rsid w:val="007822C1"/>
    <w:rsid w:val="0079052B"/>
    <w:rsid w:val="007926AF"/>
    <w:rsid w:val="007A7640"/>
    <w:rsid w:val="007B48E5"/>
    <w:rsid w:val="007C191F"/>
    <w:rsid w:val="007D25DE"/>
    <w:rsid w:val="007D4621"/>
    <w:rsid w:val="007E0C24"/>
    <w:rsid w:val="007E6367"/>
    <w:rsid w:val="007F41FC"/>
    <w:rsid w:val="00803234"/>
    <w:rsid w:val="0080331A"/>
    <w:rsid w:val="00806005"/>
    <w:rsid w:val="00814743"/>
    <w:rsid w:val="008160FB"/>
    <w:rsid w:val="0081610B"/>
    <w:rsid w:val="00821AED"/>
    <w:rsid w:val="008319BF"/>
    <w:rsid w:val="00864B37"/>
    <w:rsid w:val="008A3774"/>
    <w:rsid w:val="008A58C7"/>
    <w:rsid w:val="008D20E8"/>
    <w:rsid w:val="008E5EDB"/>
    <w:rsid w:val="008F284E"/>
    <w:rsid w:val="008F71D6"/>
    <w:rsid w:val="009006E0"/>
    <w:rsid w:val="009040DF"/>
    <w:rsid w:val="00910704"/>
    <w:rsid w:val="009118C5"/>
    <w:rsid w:val="009246AF"/>
    <w:rsid w:val="009265E4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E582E"/>
    <w:rsid w:val="009F3AF3"/>
    <w:rsid w:val="00A1295D"/>
    <w:rsid w:val="00A12B57"/>
    <w:rsid w:val="00A13E8E"/>
    <w:rsid w:val="00A207B4"/>
    <w:rsid w:val="00A36005"/>
    <w:rsid w:val="00A3765C"/>
    <w:rsid w:val="00A46210"/>
    <w:rsid w:val="00A5737B"/>
    <w:rsid w:val="00A57623"/>
    <w:rsid w:val="00A673EC"/>
    <w:rsid w:val="00A74848"/>
    <w:rsid w:val="00A772A2"/>
    <w:rsid w:val="00A903E6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9DE"/>
    <w:rsid w:val="00AF4BE9"/>
    <w:rsid w:val="00B0126E"/>
    <w:rsid w:val="00B07735"/>
    <w:rsid w:val="00B14CF5"/>
    <w:rsid w:val="00B22833"/>
    <w:rsid w:val="00B245FC"/>
    <w:rsid w:val="00B248B8"/>
    <w:rsid w:val="00B31E14"/>
    <w:rsid w:val="00B33116"/>
    <w:rsid w:val="00B401ED"/>
    <w:rsid w:val="00B412A1"/>
    <w:rsid w:val="00B521FB"/>
    <w:rsid w:val="00B54C47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46EB"/>
    <w:rsid w:val="00C44DAB"/>
    <w:rsid w:val="00C50CD8"/>
    <w:rsid w:val="00C6479B"/>
    <w:rsid w:val="00C6587C"/>
    <w:rsid w:val="00C76CAE"/>
    <w:rsid w:val="00C862BA"/>
    <w:rsid w:val="00C9297E"/>
    <w:rsid w:val="00C96AE7"/>
    <w:rsid w:val="00CA388E"/>
    <w:rsid w:val="00CA56F4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405D"/>
    <w:rsid w:val="00D72137"/>
    <w:rsid w:val="00D73F70"/>
    <w:rsid w:val="00D80E53"/>
    <w:rsid w:val="00D82178"/>
    <w:rsid w:val="00D84C08"/>
    <w:rsid w:val="00D91FAF"/>
    <w:rsid w:val="00D972B2"/>
    <w:rsid w:val="00DB08F2"/>
    <w:rsid w:val="00DB4C58"/>
    <w:rsid w:val="00DD2A79"/>
    <w:rsid w:val="00DD2CBE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464A"/>
    <w:rsid w:val="00E56881"/>
    <w:rsid w:val="00E56DA9"/>
    <w:rsid w:val="00E57AC6"/>
    <w:rsid w:val="00E66AD3"/>
    <w:rsid w:val="00E72173"/>
    <w:rsid w:val="00E801AC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24CC2"/>
    <w:rsid w:val="00F33761"/>
    <w:rsid w:val="00F40502"/>
    <w:rsid w:val="00F465FB"/>
    <w:rsid w:val="00F52795"/>
    <w:rsid w:val="00F55CF3"/>
    <w:rsid w:val="00F5796E"/>
    <w:rsid w:val="00F6164F"/>
    <w:rsid w:val="00F814EE"/>
    <w:rsid w:val="00F83E40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FCD55E"/>
  <w15:docId w15:val="{D22AD575-3A9E-4AB6-B8A3-B9BF8AD9F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A3A13"/>
    <w:rPr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9933EC"/>
    <w:pPr>
      <w:tabs>
        <w:tab w:val="center" w:pos="4536"/>
        <w:tab w:val="right" w:pos="9072"/>
      </w:tabs>
    </w:pPr>
  </w:style>
  <w:style w:type="paragraph" w:styleId="a5">
    <w:name w:val="footer"/>
    <w:basedOn w:val="a"/>
    <w:link w:val="a6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a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a6">
    <w:name w:val="Долен колонтитул Знак"/>
    <w:link w:val="a5"/>
    <w:uiPriority w:val="99"/>
    <w:rsid w:val="002C7333"/>
    <w:rPr>
      <w:lang w:val="en-GB" w:eastAsia="en-US" w:bidi="ar-SA"/>
    </w:rPr>
  </w:style>
  <w:style w:type="table" w:styleId="a7">
    <w:name w:val="Table Grid"/>
    <w:basedOn w:val="a1"/>
    <w:uiPriority w:val="39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rsid w:val="00E07A0B"/>
    <w:rPr>
      <w:color w:val="0000FF"/>
      <w:u w:val="single"/>
    </w:rPr>
  </w:style>
  <w:style w:type="character" w:styleId="a9">
    <w:name w:val="page number"/>
    <w:basedOn w:val="a0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a">
    <w:name w:val="List Paragraph"/>
    <w:basedOn w:val="a"/>
    <w:uiPriority w:val="34"/>
    <w:qFormat/>
    <w:rsid w:val="003F1B34"/>
    <w:pPr>
      <w:ind w:left="720"/>
      <w:contextualSpacing/>
    </w:pPr>
  </w:style>
  <w:style w:type="paragraph" w:styleId="ab">
    <w:name w:val="Balloon Text"/>
    <w:basedOn w:val="a"/>
    <w:link w:val="ac"/>
    <w:rsid w:val="00F9532D"/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a4">
    <w:name w:val="Горен колонтитул Знак"/>
    <w:basedOn w:val="a0"/>
    <w:link w:val="a3"/>
    <w:uiPriority w:val="99"/>
    <w:rsid w:val="006A138B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D7401F-22AA-49EE-AC72-5D891DC60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855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ena Hubcheva</dc:creator>
  <cp:lastModifiedBy>Алексей Б. Слипец</cp:lastModifiedBy>
  <cp:revision>4</cp:revision>
  <cp:lastPrinted>2019-12-05T11:06:00Z</cp:lastPrinted>
  <dcterms:created xsi:type="dcterms:W3CDTF">2021-10-18T11:19:00Z</dcterms:created>
  <dcterms:modified xsi:type="dcterms:W3CDTF">2021-12-17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